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737887" w14:textId="77777777" w:rsidR="00846A4B" w:rsidRDefault="00846A4B" w:rsidP="00383509">
      <w:pPr>
        <w:widowControl/>
        <w:autoSpaceDE/>
        <w:autoSpaceDN/>
        <w:outlineLvl w:val="0"/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  <w:highlight w:val="yellow"/>
        </w:rPr>
      </w:pPr>
    </w:p>
    <w:p w14:paraId="04E3AC96" w14:textId="598F5313" w:rsidR="00846A4B" w:rsidRDefault="0011374E" w:rsidP="00383509">
      <w:pPr>
        <w:widowControl/>
        <w:autoSpaceDE/>
        <w:autoSpaceDN/>
        <w:jc w:val="center"/>
        <w:outlineLvl w:val="0"/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</w:pPr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>OBUKA</w:t>
      </w:r>
      <w:r w:rsidR="00383509"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 xml:space="preserve"> ZA</w:t>
      </w:r>
      <w:r w:rsidR="00383509"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  <w:lang w:val="en-GB"/>
        </w:rPr>
        <w:t xml:space="preserve"> P</w:t>
      </w:r>
      <w:r w:rsidR="00383509"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>REDSTAVNI</w:t>
      </w:r>
      <w:r w:rsid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  <w:lang w:val="en-GB"/>
        </w:rPr>
        <w:t>KE</w:t>
      </w:r>
      <w:r w:rsidR="00383509"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 xml:space="preserve"> ZANATSKOG UDRUŽENJA I ZANATLIJA</w:t>
      </w:r>
    </w:p>
    <w:p w14:paraId="014A77D6" w14:textId="77777777" w:rsidR="00383509" w:rsidRPr="00383509" w:rsidRDefault="00383509" w:rsidP="00383509">
      <w:pPr>
        <w:widowControl/>
        <w:autoSpaceDE/>
        <w:autoSpaceDN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30"/>
          <w:szCs w:val="30"/>
        </w:rPr>
      </w:pPr>
      <w:r>
        <w:rPr>
          <w:rFonts w:ascii="Times New Roman" w:eastAsia="Times New Roman" w:hAnsi="Times New Roman" w:cs="Times New Roman"/>
          <w:b/>
          <w:bCs/>
          <w:color w:val="252525"/>
          <w:kern w:val="36"/>
          <w:sz w:val="24"/>
          <w:szCs w:val="24"/>
        </w:rPr>
        <w:t>01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color w:val="252525"/>
          <w:kern w:val="36"/>
          <w:sz w:val="24"/>
          <w:szCs w:val="24"/>
        </w:rPr>
        <w:t xml:space="preserve">. </w:t>
      </w:r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24"/>
          <w:szCs w:val="24"/>
        </w:rPr>
        <w:t xml:space="preserve">i 02. </w:t>
      </w:r>
      <w:proofErr w:type="spellStart"/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24"/>
          <w:szCs w:val="24"/>
        </w:rPr>
        <w:t>jun</w:t>
      </w:r>
      <w:proofErr w:type="spellEnd"/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24"/>
          <w:szCs w:val="24"/>
        </w:rPr>
        <w:t xml:space="preserve"> 2023. </w:t>
      </w:r>
      <w:proofErr w:type="spellStart"/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24"/>
          <w:szCs w:val="24"/>
        </w:rPr>
        <w:t>godine</w:t>
      </w:r>
      <w:proofErr w:type="spellEnd"/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24"/>
          <w:szCs w:val="24"/>
        </w:rPr>
        <w:t>, Podgorica</w:t>
      </w:r>
    </w:p>
    <w:p w14:paraId="561A7D09" w14:textId="77777777" w:rsidR="00383509" w:rsidRDefault="00383509" w:rsidP="00383509">
      <w:pPr>
        <w:widowControl/>
        <w:autoSpaceDE/>
        <w:autoSpaceDN/>
        <w:jc w:val="center"/>
        <w:outlineLvl w:val="0"/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</w:pPr>
    </w:p>
    <w:p w14:paraId="70BE7CC1" w14:textId="6A72EDD2" w:rsidR="00846A4B" w:rsidRPr="00383509" w:rsidRDefault="0011374E" w:rsidP="00383509">
      <w:pPr>
        <w:widowControl/>
        <w:autoSpaceDE/>
        <w:autoSpaceDN/>
        <w:jc w:val="center"/>
        <w:outlineLvl w:val="0"/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</w:pP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  <w:t>Pro</w:t>
      </w:r>
      <w:r w:rsidR="00383509"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  <w:t>j</w:t>
      </w:r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  <w:t>ektni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  <w:t>ciklus</w:t>
      </w:r>
      <w:proofErr w:type="spellEnd"/>
      <w:r w:rsid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  <w:t>;</w:t>
      </w:r>
    </w:p>
    <w:p w14:paraId="56C4EB34" w14:textId="77777777" w:rsidR="00846A4B" w:rsidRPr="00383509" w:rsidRDefault="0011374E" w:rsidP="00383509">
      <w:pPr>
        <w:widowControl/>
        <w:autoSpaceDE/>
        <w:autoSpaceDN/>
        <w:jc w:val="center"/>
        <w:outlineLvl w:val="0"/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</w:pPr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  <w:t>U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napređenje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promocije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zanatskih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proizvoda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i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usluga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;</w:t>
      </w:r>
    </w:p>
    <w:p w14:paraId="5B8003BA" w14:textId="77777777" w:rsidR="00846A4B" w:rsidRPr="00383509" w:rsidRDefault="0011374E" w:rsidP="00383509">
      <w:pPr>
        <w:widowControl/>
        <w:autoSpaceDE/>
        <w:autoSpaceDN/>
        <w:jc w:val="center"/>
        <w:outlineLvl w:val="0"/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</w:pPr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  <w:t>M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ogućnosti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angažovanja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zanatlija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u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turističkoj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ponudi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;</w:t>
      </w:r>
    </w:p>
    <w:p w14:paraId="591BEE9B" w14:textId="77777777" w:rsidR="00846A4B" w:rsidRPr="00383509" w:rsidRDefault="0011374E" w:rsidP="00383509">
      <w:pPr>
        <w:widowControl/>
        <w:autoSpaceDE/>
        <w:autoSpaceDN/>
        <w:jc w:val="center"/>
        <w:outlineLvl w:val="0"/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</w:pPr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  <w:t>P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odrška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digitalnoj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promociji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zanatstva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;</w:t>
      </w:r>
    </w:p>
    <w:p w14:paraId="1F9D89B3" w14:textId="52F69C18" w:rsidR="00846A4B" w:rsidRPr="00383509" w:rsidRDefault="0011374E" w:rsidP="00383509">
      <w:pPr>
        <w:widowControl/>
        <w:autoSpaceDE/>
        <w:autoSpaceDN/>
        <w:jc w:val="center"/>
        <w:outlineLvl w:val="0"/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</w:pP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  <w:t>D</w:t>
      </w:r>
      <w:r w:rsidR="00383509"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  <w:t>ij</w:t>
      </w:r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eljenje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prim</w:t>
      </w:r>
      <w:r w:rsidR="00383509"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j</w:t>
      </w:r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era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najbolje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prakse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zanatskih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mikro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preduzeća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/</w:t>
      </w:r>
      <w:r w:rsidR="00383509"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preduzetnika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i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usp</w:t>
      </w:r>
      <w:r w:rsidR="00383509"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j</w:t>
      </w:r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ešnih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inicijativa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koje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se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tiču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doda</w:t>
      </w:r>
      <w:r w:rsidR="00383509"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t</w:t>
      </w:r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ne</w:t>
      </w:r>
      <w:proofErr w:type="spellEnd"/>
      <w:r w:rsidR="00383509"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vr</w:t>
      </w:r>
      <w:r w:rsidR="00383509"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ij</w:t>
      </w:r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ednosti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proizvodima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;</w:t>
      </w:r>
    </w:p>
    <w:p w14:paraId="79B86640" w14:textId="62C5034F" w:rsidR="00846A4B" w:rsidRPr="00383509" w:rsidRDefault="0011374E" w:rsidP="00383509">
      <w:pPr>
        <w:widowControl/>
        <w:autoSpaceDE/>
        <w:autoSpaceDN/>
        <w:jc w:val="center"/>
        <w:outlineLvl w:val="0"/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</w:pPr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  <w:lang w:val="en-GB"/>
        </w:rPr>
        <w:t>P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lasmani</w:t>
      </w:r>
      <w:proofErr w:type="spellEnd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 xml:space="preserve"> u e-</w:t>
      </w:r>
      <w:proofErr w:type="spellStart"/>
      <w:r w:rsidRP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trgovini</w:t>
      </w:r>
      <w:proofErr w:type="spellEnd"/>
      <w:r w:rsidR="00383509">
        <w:rPr>
          <w:rFonts w:ascii="Times New Roman" w:eastAsia="Times New Roman" w:hAnsi="Times New Roman" w:cs="Times New Roman"/>
          <w:i/>
          <w:iCs/>
          <w:color w:val="252525"/>
          <w:kern w:val="36"/>
          <w:sz w:val="24"/>
          <w:szCs w:val="24"/>
        </w:rPr>
        <w:t>;</w:t>
      </w:r>
    </w:p>
    <w:p w14:paraId="5DB65A9D" w14:textId="77777777" w:rsidR="00383509" w:rsidRPr="00321323" w:rsidRDefault="00383509" w:rsidP="00383509">
      <w:pPr>
        <w:widowControl/>
        <w:autoSpaceDE/>
        <w:autoSpaceDN/>
        <w:jc w:val="center"/>
        <w:outlineLvl w:val="0"/>
        <w:rPr>
          <w:rFonts w:ascii="Times New Roman" w:eastAsia="Times New Roman" w:hAnsi="Times New Roman" w:cs="Times New Roman"/>
          <w:b/>
          <w:bCs/>
          <w:color w:val="252525"/>
          <w:kern w:val="36"/>
          <w:sz w:val="21"/>
          <w:szCs w:val="24"/>
        </w:rPr>
      </w:pPr>
    </w:p>
    <w:p w14:paraId="12853562" w14:textId="091E4075" w:rsidR="00846A4B" w:rsidRPr="00383509" w:rsidRDefault="0011374E" w:rsidP="00383509">
      <w:pPr>
        <w:widowControl/>
        <w:autoSpaceDE/>
        <w:autoSpaceDN/>
        <w:ind w:left="360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30"/>
          <w:szCs w:val="30"/>
        </w:rPr>
      </w:pPr>
      <w:proofErr w:type="spellStart"/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>Edukator</w:t>
      </w:r>
      <w:r w:rsidR="00383509"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>i</w:t>
      </w:r>
      <w:proofErr w:type="spellEnd"/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 xml:space="preserve">: Darko </w:t>
      </w:r>
      <w:proofErr w:type="spellStart"/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>Pekić</w:t>
      </w:r>
      <w:proofErr w:type="spellEnd"/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>i</w:t>
      </w:r>
      <w:proofErr w:type="spellEnd"/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>Slavica</w:t>
      </w:r>
      <w:proofErr w:type="spellEnd"/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b/>
          <w:bCs/>
          <w:color w:val="252525"/>
          <w:kern w:val="36"/>
          <w:sz w:val="30"/>
          <w:szCs w:val="30"/>
        </w:rPr>
        <w:t>Marković</w:t>
      </w:r>
      <w:proofErr w:type="spellEnd"/>
    </w:p>
    <w:p w14:paraId="1B5D9AA4" w14:textId="77777777" w:rsidR="00846A4B" w:rsidRDefault="0011374E" w:rsidP="00383509">
      <w:pPr>
        <w:widowControl/>
        <w:autoSpaceDE/>
        <w:autoSpaceDN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30"/>
          <w:szCs w:val="30"/>
        </w:rPr>
      </w:pPr>
      <w:r>
        <w:rPr>
          <w:rFonts w:ascii="Times New Roman" w:eastAsia="Times New Roman" w:hAnsi="Times New Roman" w:cs="Times New Roman"/>
          <w:b/>
          <w:bCs/>
          <w:color w:val="252525"/>
          <w:kern w:val="36"/>
          <w:sz w:val="24"/>
          <w:szCs w:val="24"/>
        </w:rPr>
        <w:t> </w:t>
      </w:r>
    </w:p>
    <w:p w14:paraId="7102353B" w14:textId="77777777" w:rsidR="00846A4B" w:rsidRPr="00383509" w:rsidRDefault="0011374E" w:rsidP="00383509">
      <w:pPr>
        <w:widowControl/>
        <w:autoSpaceDE/>
        <w:autoSpaceDN/>
        <w:ind w:left="100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383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rvi</w:t>
      </w:r>
      <w:proofErr w:type="spellEnd"/>
      <w:r w:rsidRPr="00383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a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9"/>
        <w:gridCol w:w="6977"/>
      </w:tblGrid>
      <w:tr w:rsidR="00846A4B" w14:paraId="4E242E7A" w14:textId="77777777" w:rsidTr="00383509">
        <w:tc>
          <w:tcPr>
            <w:tcW w:w="2039" w:type="dxa"/>
            <w:shd w:val="clear" w:color="auto" w:fill="F2F2F2" w:themeFill="background1" w:themeFillShade="F2"/>
            <w:vAlign w:val="center"/>
          </w:tcPr>
          <w:p w14:paraId="7CC1065A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:3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– 09:55</w:t>
            </w:r>
          </w:p>
        </w:tc>
        <w:tc>
          <w:tcPr>
            <w:tcW w:w="6977" w:type="dxa"/>
            <w:shd w:val="clear" w:color="auto" w:fill="F2F2F2" w:themeFill="background1" w:themeFillShade="F2"/>
            <w:vAlign w:val="center"/>
          </w:tcPr>
          <w:p w14:paraId="141D9685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36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laza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ac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česni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ca</w:t>
            </w:r>
          </w:p>
        </w:tc>
      </w:tr>
      <w:tr w:rsidR="00846A4B" w14:paraId="516BB19A" w14:textId="77777777" w:rsidTr="00383509">
        <w:tc>
          <w:tcPr>
            <w:tcW w:w="2039" w:type="dxa"/>
            <w:vAlign w:val="center"/>
          </w:tcPr>
          <w:p w14:paraId="5D17E712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:00 – 11:00</w:t>
            </w:r>
          </w:p>
        </w:tc>
        <w:tc>
          <w:tcPr>
            <w:tcW w:w="6977" w:type="dxa"/>
            <w:vAlign w:val="center"/>
          </w:tcPr>
          <w:p w14:paraId="790874D4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﻿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ravlj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jekt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- o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o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lizaci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5476DA4E" w14:textId="2B04C4F2" w:rsidR="00846A4B" w:rsidRDefault="00C71641" w:rsidP="00383509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outlineLvl w:val="0"/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K</w:t>
            </w:r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ako</w:t>
            </w:r>
            <w:proofErr w:type="spellEnd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kreirati</w:t>
            </w:r>
            <w:proofErr w:type="spellEnd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projektnu</w:t>
            </w:r>
            <w:proofErr w:type="spellEnd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ideju</w:t>
            </w:r>
            <w:proofErr w:type="spellEnd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?</w:t>
            </w:r>
          </w:p>
          <w:p w14:paraId="6EA1D4C0" w14:textId="49715C72" w:rsidR="00846A4B" w:rsidRDefault="00C71641" w:rsidP="00383509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outlineLvl w:val="0"/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K</w:t>
            </w:r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oji </w:t>
            </w:r>
            <w:proofErr w:type="spellStart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su</w:t>
            </w:r>
            <w:proofErr w:type="spellEnd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izazovi</w:t>
            </w:r>
            <w:proofErr w:type="spellEnd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sa</w:t>
            </w:r>
            <w:proofErr w:type="spellEnd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kojima</w:t>
            </w:r>
            <w:proofErr w:type="spellEnd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se </w:t>
            </w:r>
            <w:proofErr w:type="spellStart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susrećemo</w:t>
            </w:r>
            <w:proofErr w:type="spellEnd"/>
            <w:r w:rsidR="0011374E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?</w:t>
            </w:r>
          </w:p>
        </w:tc>
      </w:tr>
      <w:tr w:rsidR="00846A4B" w14:paraId="33D5CF40" w14:textId="77777777" w:rsidTr="00383509">
        <w:tc>
          <w:tcPr>
            <w:tcW w:w="2039" w:type="dxa"/>
            <w:shd w:val="clear" w:color="auto" w:fill="F2F2F2" w:themeFill="background1" w:themeFillShade="F2"/>
            <w:vAlign w:val="center"/>
          </w:tcPr>
          <w:p w14:paraId="2B89317F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11:00 – 11:15</w:t>
            </w:r>
          </w:p>
        </w:tc>
        <w:tc>
          <w:tcPr>
            <w:tcW w:w="6977" w:type="dxa"/>
            <w:shd w:val="clear" w:color="auto" w:fill="F2F2F2" w:themeFill="background1" w:themeFillShade="F2"/>
            <w:vAlign w:val="center"/>
          </w:tcPr>
          <w:p w14:paraId="493C92BA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  <w:t>Kafe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  <w:t>pauza</w:t>
            </w:r>
            <w:proofErr w:type="spellEnd"/>
          </w:p>
        </w:tc>
      </w:tr>
      <w:tr w:rsidR="00846A4B" w14:paraId="7F3E446D" w14:textId="77777777" w:rsidTr="00383509">
        <w:tc>
          <w:tcPr>
            <w:tcW w:w="2039" w:type="dxa"/>
            <w:vAlign w:val="center"/>
          </w:tcPr>
          <w:p w14:paraId="2C7C9062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:15 – 12:30</w:t>
            </w:r>
          </w:p>
        </w:tc>
        <w:tc>
          <w:tcPr>
            <w:tcW w:w="6977" w:type="dxa"/>
            <w:vAlign w:val="center"/>
          </w:tcPr>
          <w:p w14:paraId="41BBDA0A" w14:textId="77777777" w:rsidR="00846A4B" w:rsidRDefault="0011374E" w:rsidP="00383509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d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licirat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edst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?</w:t>
            </w:r>
          </w:p>
          <w:p w14:paraId="5EA894B0" w14:textId="77777777" w:rsidR="00846A4B" w:rsidRDefault="0011374E" w:rsidP="00383509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k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lizovat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jeka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?</w:t>
            </w:r>
          </w:p>
          <w:p w14:paraId="045D02BA" w14:textId="77777777" w:rsidR="00846A4B" w:rsidRDefault="0011374E" w:rsidP="00383509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ljuč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log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zvještavanja</w:t>
            </w:r>
            <w:proofErr w:type="spellEnd"/>
          </w:p>
        </w:tc>
      </w:tr>
      <w:tr w:rsidR="00846A4B" w14:paraId="1434F564" w14:textId="77777777" w:rsidTr="00383509">
        <w:tc>
          <w:tcPr>
            <w:tcW w:w="2039" w:type="dxa"/>
            <w:shd w:val="clear" w:color="auto" w:fill="F2F2F2" w:themeFill="background1" w:themeFillShade="F2"/>
            <w:vAlign w:val="center"/>
          </w:tcPr>
          <w:p w14:paraId="12D405E8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12:30 – 14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sr-Latn-RS"/>
              </w:rPr>
              <w:t>:00</w:t>
            </w:r>
          </w:p>
        </w:tc>
        <w:tc>
          <w:tcPr>
            <w:tcW w:w="6977" w:type="dxa"/>
            <w:shd w:val="clear" w:color="auto" w:fill="F2F2F2" w:themeFill="background1" w:themeFillShade="F2"/>
            <w:vAlign w:val="center"/>
          </w:tcPr>
          <w:p w14:paraId="6AF355F1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  <w:t>Ručak</w:t>
            </w:r>
            <w:proofErr w:type="spellEnd"/>
          </w:p>
        </w:tc>
      </w:tr>
      <w:tr w:rsidR="00846A4B" w14:paraId="6799A7CE" w14:textId="77777777" w:rsidTr="00383509">
        <w:tc>
          <w:tcPr>
            <w:tcW w:w="2039" w:type="dxa"/>
            <w:vAlign w:val="center"/>
          </w:tcPr>
          <w:p w14:paraId="4EB6B41A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14:00 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 1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:00</w:t>
            </w:r>
          </w:p>
        </w:tc>
        <w:tc>
          <w:tcPr>
            <w:tcW w:w="6977" w:type="dxa"/>
            <w:vAlign w:val="center"/>
          </w:tcPr>
          <w:p w14:paraId="52281AD1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36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val="sr-Latn-RS"/>
              </w:rPr>
              <w:t>﻿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Primje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 xml:space="preserve"> dobre prakse – Urbana bašt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Plantađun</w:t>
            </w:r>
            <w:proofErr w:type="spellEnd"/>
          </w:p>
        </w:tc>
      </w:tr>
      <w:tr w:rsidR="00846A4B" w14:paraId="51EC6B99" w14:textId="77777777" w:rsidTr="00383509">
        <w:tc>
          <w:tcPr>
            <w:tcW w:w="2039" w:type="dxa"/>
            <w:shd w:val="clear" w:color="auto" w:fill="F2F2F2" w:themeFill="background1" w:themeFillShade="F2"/>
            <w:vAlign w:val="center"/>
          </w:tcPr>
          <w:p w14:paraId="0CC7688C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15:00 – 15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sr-Latn-RS"/>
              </w:rPr>
              <w:t>:15</w:t>
            </w:r>
          </w:p>
        </w:tc>
        <w:tc>
          <w:tcPr>
            <w:tcW w:w="6977" w:type="dxa"/>
            <w:shd w:val="clear" w:color="auto" w:fill="F2F2F2" w:themeFill="background1" w:themeFillShade="F2"/>
            <w:vAlign w:val="center"/>
          </w:tcPr>
          <w:p w14:paraId="59028D1D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sr-Latn-RS"/>
              </w:rPr>
              <w:t>Kafe pauza</w:t>
            </w:r>
          </w:p>
        </w:tc>
      </w:tr>
      <w:tr w:rsidR="00846A4B" w14:paraId="2DB34516" w14:textId="77777777" w:rsidTr="00383509">
        <w:tc>
          <w:tcPr>
            <w:tcW w:w="2039" w:type="dxa"/>
            <w:shd w:val="clear" w:color="auto" w:fill="auto"/>
            <w:vAlign w:val="center"/>
          </w:tcPr>
          <w:p w14:paraId="75E8B328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5:15 – 16.00 </w:t>
            </w:r>
          </w:p>
        </w:tc>
        <w:tc>
          <w:tcPr>
            <w:tcW w:w="6977" w:type="dxa"/>
            <w:shd w:val="clear" w:color="auto" w:fill="auto"/>
            <w:vAlign w:val="center"/>
          </w:tcPr>
          <w:p w14:paraId="7B2DF8EB" w14:textId="77777777" w:rsidR="00846A4B" w:rsidRDefault="0011374E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Diskusija</w:t>
            </w:r>
          </w:p>
        </w:tc>
      </w:tr>
    </w:tbl>
    <w:p w14:paraId="24248C92" w14:textId="77777777" w:rsidR="00383509" w:rsidRDefault="0011374E" w:rsidP="00383509">
      <w:pPr>
        <w:widowControl/>
        <w:autoSpaceDE/>
        <w:autoSpaceDN/>
        <w:ind w:left="10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> </w:t>
      </w:r>
    </w:p>
    <w:p w14:paraId="3F1EE660" w14:textId="74A54697" w:rsidR="00383509" w:rsidRDefault="0011374E" w:rsidP="00383509">
      <w:pPr>
        <w:widowControl/>
        <w:autoSpaceDE/>
        <w:autoSpaceDN/>
        <w:ind w:left="100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383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rugi</w:t>
      </w:r>
      <w:proofErr w:type="spellEnd"/>
      <w:r w:rsidRPr="00383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383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an</w:t>
      </w:r>
      <w:proofErr w:type="spellEnd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6894"/>
      </w:tblGrid>
      <w:tr w:rsidR="00383509" w14:paraId="0D3E1E45" w14:textId="77777777" w:rsidTr="00383509"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78F8AF45" w14:textId="3BDC8A1D" w:rsidR="00383509" w:rsidRDefault="00383509" w:rsidP="00383509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9:35 – 09:55</w:t>
            </w:r>
          </w:p>
        </w:tc>
        <w:tc>
          <w:tcPr>
            <w:tcW w:w="6894" w:type="dxa"/>
            <w:shd w:val="clear" w:color="auto" w:fill="F2F2F2" w:themeFill="background1" w:themeFillShade="F2"/>
            <w:vAlign w:val="center"/>
          </w:tcPr>
          <w:p w14:paraId="7768DEF4" w14:textId="16AB514E" w:rsidR="00383509" w:rsidRDefault="00383509" w:rsidP="00383509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laza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česni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ca</w:t>
            </w:r>
          </w:p>
        </w:tc>
      </w:tr>
      <w:tr w:rsidR="00383509" w14:paraId="3BC4B534" w14:textId="77777777" w:rsidTr="00383509">
        <w:tc>
          <w:tcPr>
            <w:tcW w:w="2127" w:type="dxa"/>
            <w:vAlign w:val="center"/>
          </w:tcPr>
          <w:p w14:paraId="231BF8A3" w14:textId="3125BE95" w:rsidR="00383509" w:rsidRDefault="00383509" w:rsidP="00383509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:00 – 11:00</w:t>
            </w:r>
          </w:p>
        </w:tc>
        <w:tc>
          <w:tcPr>
            <w:tcW w:w="6894" w:type="dxa"/>
            <w:vAlign w:val="center"/>
          </w:tcPr>
          <w:p w14:paraId="100D1ACC" w14:textId="77777777" w:rsidR="00383509" w:rsidRDefault="00383509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﻿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gućnost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ključi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anatl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rističk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nud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2A40115D" w14:textId="77777777" w:rsidR="00383509" w:rsidRDefault="00383509" w:rsidP="00383509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outlineLvl w:val="0"/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Kako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se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uključit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turističku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ponudu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?</w:t>
            </w:r>
          </w:p>
          <w:p w14:paraId="031E4834" w14:textId="3897951B" w:rsidR="00383509" w:rsidRPr="00383509" w:rsidRDefault="00383509" w:rsidP="00383509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outlineLvl w:val="0"/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</w:pPr>
            <w:proofErr w:type="spellStart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Kako</w:t>
            </w:r>
            <w:proofErr w:type="spellEnd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privući</w:t>
            </w:r>
            <w:proofErr w:type="spellEnd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turiste</w:t>
            </w:r>
            <w:proofErr w:type="spellEnd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?</w:t>
            </w:r>
          </w:p>
        </w:tc>
      </w:tr>
      <w:tr w:rsidR="00383509" w14:paraId="3AF06BE2" w14:textId="77777777" w:rsidTr="00383509"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04685C38" w14:textId="63CF0451" w:rsidR="00383509" w:rsidRDefault="00383509" w:rsidP="00383509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11:00 – 11:15</w:t>
            </w:r>
          </w:p>
        </w:tc>
        <w:tc>
          <w:tcPr>
            <w:tcW w:w="6894" w:type="dxa"/>
            <w:shd w:val="clear" w:color="auto" w:fill="F2F2F2" w:themeFill="background1" w:themeFillShade="F2"/>
            <w:vAlign w:val="center"/>
          </w:tcPr>
          <w:p w14:paraId="32A69009" w14:textId="17E594C9" w:rsidR="00383509" w:rsidRDefault="00383509" w:rsidP="00383509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  <w:t>Kafe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  <w:t>pauza</w:t>
            </w:r>
            <w:proofErr w:type="spellEnd"/>
          </w:p>
        </w:tc>
      </w:tr>
      <w:tr w:rsidR="00383509" w14:paraId="385754EB" w14:textId="77777777" w:rsidTr="00383509">
        <w:tc>
          <w:tcPr>
            <w:tcW w:w="2127" w:type="dxa"/>
            <w:shd w:val="clear" w:color="auto" w:fill="auto"/>
            <w:vAlign w:val="center"/>
          </w:tcPr>
          <w:p w14:paraId="3A120A9C" w14:textId="28DF11F6" w:rsidR="00383509" w:rsidRDefault="00383509" w:rsidP="00383509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:15 – 12:30</w:t>
            </w:r>
          </w:p>
        </w:tc>
        <w:tc>
          <w:tcPr>
            <w:tcW w:w="6894" w:type="dxa"/>
            <w:shd w:val="clear" w:color="auto" w:fill="auto"/>
            <w:vAlign w:val="center"/>
          </w:tcPr>
          <w:p w14:paraId="0EDF2C6B" w14:textId="77777777" w:rsidR="00383509" w:rsidRDefault="00383509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drš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gitalnoj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formacij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anatstva</w:t>
            </w:r>
            <w:proofErr w:type="spellEnd"/>
          </w:p>
          <w:p w14:paraId="22B7BCC5" w14:textId="77777777" w:rsidR="00383509" w:rsidRDefault="00383509" w:rsidP="0038350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dnost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gitaln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moci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anatstvo</w:t>
            </w:r>
            <w:proofErr w:type="spellEnd"/>
          </w:p>
          <w:p w14:paraId="2334BC92" w14:textId="77777777" w:rsidR="00383509" w:rsidRDefault="00383509" w:rsidP="00383509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log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uštv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rež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web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nic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ug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gital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nala</w:t>
            </w:r>
            <w:proofErr w:type="spellEnd"/>
          </w:p>
          <w:p w14:paraId="612DE281" w14:textId="504932F5" w:rsidR="00383509" w:rsidRPr="00383509" w:rsidRDefault="00383509" w:rsidP="00383509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83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fektivno</w:t>
            </w:r>
            <w:proofErr w:type="spellEnd"/>
            <w:r w:rsidRPr="00383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3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ravljanje</w:t>
            </w:r>
            <w:proofErr w:type="spellEnd"/>
            <w:r w:rsidRPr="00383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3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uštvenim</w:t>
            </w:r>
            <w:proofErr w:type="spellEnd"/>
            <w:r w:rsidRPr="00383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35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režama</w:t>
            </w:r>
            <w:proofErr w:type="spellEnd"/>
          </w:p>
        </w:tc>
      </w:tr>
      <w:tr w:rsidR="00383509" w14:paraId="4983B99D" w14:textId="77777777" w:rsidTr="00383509"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347E120A" w14:textId="066671B2" w:rsidR="00383509" w:rsidRDefault="00383509" w:rsidP="00383509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12:30 – 14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sr-Latn-RS"/>
              </w:rPr>
              <w:t>:00</w:t>
            </w:r>
          </w:p>
        </w:tc>
        <w:tc>
          <w:tcPr>
            <w:tcW w:w="6894" w:type="dxa"/>
            <w:shd w:val="clear" w:color="auto" w:fill="F2F2F2" w:themeFill="background1" w:themeFillShade="F2"/>
            <w:vAlign w:val="center"/>
          </w:tcPr>
          <w:p w14:paraId="6386E81E" w14:textId="6FA83BF3" w:rsidR="00383509" w:rsidRDefault="00383509" w:rsidP="00383509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  <w:t>Ručak</w:t>
            </w:r>
            <w:proofErr w:type="spellEnd"/>
          </w:p>
        </w:tc>
      </w:tr>
      <w:tr w:rsidR="00383509" w14:paraId="57754F1D" w14:textId="77777777" w:rsidTr="00383509">
        <w:tc>
          <w:tcPr>
            <w:tcW w:w="2127" w:type="dxa"/>
            <w:shd w:val="clear" w:color="auto" w:fill="auto"/>
            <w:vAlign w:val="center"/>
          </w:tcPr>
          <w:p w14:paraId="26208D68" w14:textId="2EF47A43" w:rsidR="00383509" w:rsidRDefault="00383509" w:rsidP="00383509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14:00 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 1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:00</w:t>
            </w:r>
          </w:p>
        </w:tc>
        <w:tc>
          <w:tcPr>
            <w:tcW w:w="6894" w:type="dxa"/>
            <w:shd w:val="clear" w:color="auto" w:fill="auto"/>
            <w:vAlign w:val="center"/>
          </w:tcPr>
          <w:p w14:paraId="34B2B21C" w14:textId="77777777" w:rsidR="00383509" w:rsidRDefault="00383509" w:rsidP="00383509">
            <w:pPr>
              <w:widowControl/>
              <w:autoSpaceDE/>
              <w:autoSpaceDN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 xml:space="preserve">Platforme za prodaj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zanatak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prozivo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onlin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 xml:space="preserve"> (e-trgovina) </w:t>
            </w:r>
          </w:p>
          <w:p w14:paraId="2A794235" w14:textId="77777777" w:rsidR="00383509" w:rsidRPr="00383509" w:rsidRDefault="00383509" w:rsidP="00383509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outlineLvl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36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Smjernic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odabi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e-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platforme</w:t>
            </w:r>
            <w:proofErr w:type="spellEnd"/>
          </w:p>
          <w:p w14:paraId="49DDA7A5" w14:textId="0C04AD4E" w:rsidR="00383509" w:rsidRPr="00383509" w:rsidRDefault="00383509" w:rsidP="00383509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outlineLvl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36"/>
                <w:sz w:val="24"/>
                <w:szCs w:val="24"/>
              </w:rPr>
            </w:pPr>
            <w:proofErr w:type="spellStart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Proces</w:t>
            </w:r>
            <w:proofErr w:type="spellEnd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registracije</w:t>
            </w:r>
            <w:proofErr w:type="spellEnd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i</w:t>
            </w:r>
            <w:proofErr w:type="spellEnd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postavljanje</w:t>
            </w:r>
            <w:proofErr w:type="spellEnd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prodajnog</w:t>
            </w:r>
            <w:proofErr w:type="spellEnd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naloga</w:t>
            </w:r>
            <w:proofErr w:type="spellEnd"/>
          </w:p>
        </w:tc>
      </w:tr>
      <w:tr w:rsidR="00383509" w14:paraId="3390B4BA" w14:textId="77777777" w:rsidTr="00383509"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63EC02FC" w14:textId="125801B6" w:rsidR="00383509" w:rsidRDefault="00383509" w:rsidP="00383509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15:00 – 15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sr-Latn-RS"/>
              </w:rPr>
              <w:t>:15</w:t>
            </w:r>
          </w:p>
        </w:tc>
        <w:tc>
          <w:tcPr>
            <w:tcW w:w="6894" w:type="dxa"/>
            <w:shd w:val="clear" w:color="auto" w:fill="F2F2F2" w:themeFill="background1" w:themeFillShade="F2"/>
            <w:vAlign w:val="center"/>
          </w:tcPr>
          <w:p w14:paraId="703B71FC" w14:textId="2270DC27" w:rsidR="00383509" w:rsidRDefault="00383509" w:rsidP="00383509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  <w:t>Kafe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/>
                <w:color w:val="000000"/>
                <w:kern w:val="36"/>
                <w:sz w:val="24"/>
                <w:szCs w:val="24"/>
              </w:rPr>
              <w:t>pauza</w:t>
            </w:r>
            <w:proofErr w:type="spellEnd"/>
          </w:p>
        </w:tc>
      </w:tr>
      <w:tr w:rsidR="00383509" w14:paraId="0A9FD60D" w14:textId="77777777" w:rsidTr="00383509">
        <w:tc>
          <w:tcPr>
            <w:tcW w:w="2127" w:type="dxa"/>
            <w:shd w:val="clear" w:color="auto" w:fill="auto"/>
            <w:vAlign w:val="center"/>
          </w:tcPr>
          <w:p w14:paraId="2C0F1A03" w14:textId="1526BAF9" w:rsidR="00383509" w:rsidRDefault="00383509" w:rsidP="00383509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:15 – 16.00</w:t>
            </w:r>
          </w:p>
        </w:tc>
        <w:tc>
          <w:tcPr>
            <w:tcW w:w="6894" w:type="dxa"/>
            <w:shd w:val="clear" w:color="auto" w:fill="auto"/>
            <w:vAlign w:val="center"/>
          </w:tcPr>
          <w:p w14:paraId="5A65B363" w14:textId="2F99B780" w:rsidR="00383509" w:rsidRPr="00383509" w:rsidRDefault="00383509" w:rsidP="00383509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</w:pPr>
            <w:proofErr w:type="spellStart"/>
            <w:r w:rsidRPr="00383509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zatvaranje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obuke</w:t>
            </w:r>
            <w:proofErr w:type="spellEnd"/>
          </w:p>
        </w:tc>
      </w:tr>
    </w:tbl>
    <w:p w14:paraId="07B563F8" w14:textId="6A685201" w:rsidR="00383509" w:rsidRPr="00383509" w:rsidRDefault="00383509" w:rsidP="00383509">
      <w:pPr>
        <w:widowControl/>
        <w:autoSpaceDE/>
        <w:autoSpaceDN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338BDD0" w14:textId="77777777" w:rsidR="00846A4B" w:rsidRDefault="00846A4B" w:rsidP="003835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46A4B">
      <w:headerReference w:type="default" r:id="rId8"/>
      <w:footerReference w:type="default" r:id="rId9"/>
      <w:pgSz w:w="11906" w:h="16838"/>
      <w:pgMar w:top="1440" w:right="1440" w:bottom="1440" w:left="1440" w:header="964" w:footer="97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8B2FB4" w14:textId="77777777" w:rsidR="00EF22CF" w:rsidRDefault="00EF22CF">
      <w:r>
        <w:separator/>
      </w:r>
    </w:p>
  </w:endnote>
  <w:endnote w:type="continuationSeparator" w:id="0">
    <w:p w14:paraId="3E25CD4B" w14:textId="77777777" w:rsidR="00EF22CF" w:rsidRDefault="00EF22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8098E" w14:textId="77777777" w:rsidR="00846A4B" w:rsidRDefault="00811BB0">
    <w:pPr>
      <w:pStyle w:val="BodyText"/>
      <w:spacing w:line="14" w:lineRule="auto"/>
      <w:rPr>
        <w:b w:val="0"/>
      </w:rPr>
    </w:pPr>
    <w:r>
      <w:rPr>
        <w:rFonts w:ascii="Calibri" w:hAnsi="Calibri"/>
        <w:noProof/>
        <w:lang w:val="en-GB" w:eastAsia="ar-SA"/>
      </w:rPr>
      <w:drawing>
        <wp:anchor distT="0" distB="0" distL="114300" distR="114300" simplePos="0" relativeHeight="251660800" behindDoc="1" locked="0" layoutInCell="1" allowOverlap="1" wp14:anchorId="0A45A10C" wp14:editId="2C3FF33F">
          <wp:simplePos x="0" y="0"/>
          <wp:positionH relativeFrom="column">
            <wp:posOffset>4965507</wp:posOffset>
          </wp:positionH>
          <wp:positionV relativeFrom="paragraph">
            <wp:posOffset>96151</wp:posOffset>
          </wp:positionV>
          <wp:extent cx="525780" cy="149860"/>
          <wp:effectExtent l="0" t="0" r="7620" b="2540"/>
          <wp:wrapTight wrapText="bothSides">
            <wp:wrapPolygon edited="0">
              <wp:start x="0" y="0"/>
              <wp:lineTo x="0" y="19220"/>
              <wp:lineTo x="21130" y="19220"/>
              <wp:lineTo x="21130" y="8237"/>
              <wp:lineTo x="18000" y="0"/>
              <wp:lineTo x="0" y="0"/>
            </wp:wrapPolygon>
          </wp:wrapTight>
          <wp:docPr id="5" name="Picture 3" descr="IMG_2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IMG_256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5780" cy="14986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824" behindDoc="1" locked="0" layoutInCell="1" allowOverlap="1" wp14:anchorId="2C637FF8" wp14:editId="00311CE6">
          <wp:simplePos x="0" y="0"/>
          <wp:positionH relativeFrom="column">
            <wp:posOffset>4895794</wp:posOffset>
          </wp:positionH>
          <wp:positionV relativeFrom="paragraph">
            <wp:posOffset>-218440</wp:posOffset>
          </wp:positionV>
          <wp:extent cx="558800" cy="223520"/>
          <wp:effectExtent l="0" t="0" r="0" b="5080"/>
          <wp:wrapTight wrapText="bothSides">
            <wp:wrapPolygon edited="0">
              <wp:start x="0" y="0"/>
              <wp:lineTo x="0" y="20250"/>
              <wp:lineTo x="20618" y="20250"/>
              <wp:lineTo x="20618" y="0"/>
              <wp:lineTo x="0" y="0"/>
            </wp:wrapPolygon>
          </wp:wrapTight>
          <wp:docPr id="2055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5" name="Picture 16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8800" cy="2235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655680" behindDoc="1" locked="0" layoutInCell="1" allowOverlap="1" wp14:anchorId="772E41D3" wp14:editId="44A0242E">
          <wp:simplePos x="0" y="0"/>
          <wp:positionH relativeFrom="page">
            <wp:posOffset>547041</wp:posOffset>
          </wp:positionH>
          <wp:positionV relativeFrom="bottomMargin">
            <wp:posOffset>97806</wp:posOffset>
          </wp:positionV>
          <wp:extent cx="667385" cy="460375"/>
          <wp:effectExtent l="0" t="0" r="0" b="0"/>
          <wp:wrapNone/>
          <wp:docPr id="11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3.png"/>
                  <pic:cNvPicPr>
                    <a:picLocks noChangeAspect="1"/>
                  </pic:cNvPicPr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667385" cy="460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fr-BE" w:eastAsia="fr-BE" w:bidi="ar-SA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4E98C98F" wp14:editId="56794C6A">
              <wp:simplePos x="0" y="0"/>
              <wp:positionH relativeFrom="page">
                <wp:posOffset>1889888</wp:posOffset>
              </wp:positionH>
              <wp:positionV relativeFrom="page">
                <wp:posOffset>9931376</wp:posOffset>
              </wp:positionV>
              <wp:extent cx="1149350" cy="3028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0" cy="302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43035078" w14:textId="77777777" w:rsidR="00846A4B" w:rsidRDefault="0011374E">
                          <w:pPr>
                            <w:spacing w:line="203" w:lineRule="exact"/>
                            <w:ind w:left="20"/>
                            <w:rPr>
                              <w:rFonts w:ascii="Calibri Light"/>
                              <w:sz w:val="18"/>
                            </w:rPr>
                          </w:pPr>
                          <w:r>
                            <w:rPr>
                              <w:rFonts w:ascii="Calibri Light"/>
                              <w:color w:val="44536A"/>
                              <w:sz w:val="18"/>
                            </w:rPr>
                            <w:t>This project is funded by</w:t>
                          </w:r>
                        </w:p>
                        <w:p w14:paraId="7132F444" w14:textId="77777777" w:rsidR="00846A4B" w:rsidRDefault="0011374E">
                          <w:pPr>
                            <w:spacing w:before="37"/>
                            <w:ind w:left="20"/>
                            <w:rPr>
                              <w:rFonts w:ascii="Calibri Light"/>
                              <w:sz w:val="18"/>
                            </w:rPr>
                          </w:pPr>
                          <w:r>
                            <w:rPr>
                              <w:rFonts w:ascii="Calibri Light"/>
                              <w:color w:val="44536A"/>
                              <w:sz w:val="18"/>
                            </w:rPr>
                            <w:t>the European Un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98C98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148.8pt;margin-top:782pt;width:90.5pt;height:23.85pt;z-index:-2516577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" filled="f" stroked="f">
              <v:textbox inset="0,0,0,0">
                <w:txbxContent>
                  <w:p w14:paraId="43035078" w14:textId="77777777" w:rsidR="00846A4B" w:rsidRDefault="0011374E">
                    <w:pPr>
                      <w:spacing w:line="203" w:lineRule="exact"/>
                      <w:ind w:left="20"/>
                      <w:rPr>
                        <w:rFonts w:ascii="Calibri Light"/>
                        <w:sz w:val="18"/>
                      </w:rPr>
                    </w:pPr>
                    <w:r>
                      <w:rPr>
                        <w:rFonts w:ascii="Calibri Light"/>
                        <w:color w:val="44536A"/>
                        <w:sz w:val="18"/>
                      </w:rPr>
                      <w:t>This project is funded by</w:t>
                    </w:r>
                  </w:p>
                  <w:p w14:paraId="7132F444" w14:textId="77777777" w:rsidR="00846A4B" w:rsidRDefault="0011374E">
                    <w:pPr>
                      <w:spacing w:before="37"/>
                      <w:ind w:left="20"/>
                      <w:rPr>
                        <w:rFonts w:ascii="Calibri Light"/>
                        <w:sz w:val="18"/>
                      </w:rPr>
                    </w:pPr>
                    <w:r>
                      <w:rPr>
                        <w:rFonts w:ascii="Calibri Light"/>
                        <w:color w:val="44536A"/>
                        <w:sz w:val="18"/>
                      </w:rPr>
                      <w:t>the European Un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fr-BE" w:eastAsia="fr-BE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67553B5" wp14:editId="5E18E805">
              <wp:simplePos x="0" y="0"/>
              <wp:positionH relativeFrom="page">
                <wp:posOffset>6120765</wp:posOffset>
              </wp:positionH>
              <wp:positionV relativeFrom="page">
                <wp:posOffset>9436100</wp:posOffset>
              </wp:positionV>
              <wp:extent cx="777875" cy="61023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875" cy="610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6D748A60" w14:textId="77777777" w:rsidR="00846A4B" w:rsidRDefault="00846A4B"/>
                        <w:p w14:paraId="2AED76EB" w14:textId="77777777" w:rsidR="00846A4B" w:rsidRDefault="00846A4B"/>
                        <w:p w14:paraId="72F7DA87" w14:textId="77777777" w:rsidR="00846A4B" w:rsidRDefault="00846A4B">
                          <w:pPr>
                            <w:rPr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67553B5" id="Text Box 2" o:spid="_x0000_s1028" type="#_x0000_t202" style="position:absolute;margin-left:481.95pt;margin-top:743pt;width:61.25pt;height:48.05pt;z-index:-2516587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" filled="f" stroked="f">
              <v:textbox inset="0,0,0,0">
                <w:txbxContent>
                  <w:p w14:paraId="6D748A60" w14:textId="77777777" w:rsidR="00846A4B" w:rsidRDefault="00846A4B"/>
                  <w:p w14:paraId="2AED76EB" w14:textId="77777777" w:rsidR="00846A4B" w:rsidRDefault="00846A4B"/>
                  <w:p w14:paraId="72F7DA87" w14:textId="77777777" w:rsidR="00846A4B" w:rsidRDefault="00846A4B">
                    <w:pPr>
                      <w:rPr>
                        <w:lang w:val="en-GB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C89FA87" wp14:editId="545D10C4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7A1299" w14:textId="77777777" w:rsidR="00846A4B" w:rsidRDefault="0011374E" w:rsidP="00811BB0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7C89FA87" id="_x0000_s1029" type="#_x0000_t202" style="position:absolute;margin-left:92.8pt;margin-top:0;width:2in;height:2in;z-index:251659776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" filled="f" stroked="f" strokeweight=".5pt">
              <v:textbox style="mso-fit-shape-to-text:t" inset="0,0,0,0">
                <w:txbxContent>
                  <w:p w14:paraId="497A1299" w14:textId="77777777" w:rsidR="00846A4B" w:rsidRDefault="0011374E" w:rsidP="00811BB0">
                    <w:pPr>
                      <w:pStyle w:val="Footer"/>
                      <w:jc w:val="center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3EDE16" w14:textId="77777777" w:rsidR="00EF22CF" w:rsidRDefault="00EF22CF">
      <w:r>
        <w:separator/>
      </w:r>
    </w:p>
  </w:footnote>
  <w:footnote w:type="continuationSeparator" w:id="0">
    <w:p w14:paraId="0E4C8446" w14:textId="77777777" w:rsidR="00EF22CF" w:rsidRDefault="00EF22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BCAAE" w14:textId="77777777" w:rsidR="00846A4B" w:rsidRDefault="0011374E">
    <w:pPr>
      <w:pStyle w:val="BodyText"/>
      <w:spacing w:line="14" w:lineRule="auto"/>
      <w:rPr>
        <w:b w:val="0"/>
      </w:rPr>
    </w:pPr>
    <w:r>
      <w:rPr>
        <w:noProof/>
        <w:lang w:val="fr-BE" w:eastAsia="fr-BE" w:bidi="ar-SA"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13E817CC" wp14:editId="49E5A707">
              <wp:simplePos x="0" y="0"/>
              <wp:positionH relativeFrom="page">
                <wp:posOffset>1462791</wp:posOffset>
              </wp:positionH>
              <wp:positionV relativeFrom="page">
                <wp:posOffset>289432</wp:posOffset>
              </wp:positionV>
              <wp:extent cx="4857750" cy="497840"/>
              <wp:effectExtent l="0" t="0" r="6350" b="10160"/>
              <wp:wrapNone/>
              <wp:docPr id="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57750" cy="497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115915A2" w14:textId="77777777" w:rsidR="00846A4B" w:rsidRDefault="0011374E">
                          <w:pPr>
                            <w:ind w:left="19" w:right="18" w:hanging="6"/>
                            <w:jc w:val="center"/>
                            <w:rPr>
                              <w:b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b/>
                              <w:sz w:val="20"/>
                              <w:szCs w:val="20"/>
                              <w:lang w:val="en-GB"/>
                            </w:rPr>
                            <w:t>“COVID Complementary measure - Support to SME in Montenegro”</w:t>
                          </w:r>
                        </w:p>
                        <w:p w14:paraId="219FA6F2" w14:textId="77777777" w:rsidR="00846A4B" w:rsidRDefault="0011374E">
                          <w:pPr>
                            <w:ind w:left="19" w:right="18" w:hanging="6"/>
                            <w:jc w:val="center"/>
                            <w:rPr>
                              <w:b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b/>
                              <w:sz w:val="20"/>
                              <w:szCs w:val="20"/>
                              <w:lang w:val="en-GB"/>
                            </w:rPr>
                            <w:t>SIEA 2018 Lot2</w:t>
                          </w:r>
                        </w:p>
                        <w:p w14:paraId="04D44325" w14:textId="77777777" w:rsidR="00846A4B" w:rsidRDefault="0011374E">
                          <w:pPr>
                            <w:ind w:left="19" w:right="18" w:hanging="6"/>
                            <w:jc w:val="center"/>
                            <w:rPr>
                              <w:b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sz w:val="20"/>
                              <w:szCs w:val="20"/>
                              <w:lang w:eastAsia="ar-SA"/>
                            </w:rPr>
                            <w:t>EuropeAid/138778/DH/SER/Multi</w:t>
                          </w:r>
                        </w:p>
                        <w:p w14:paraId="5E20A2E1" w14:textId="77777777" w:rsidR="00846A4B" w:rsidRDefault="00846A4B">
                          <w:pPr>
                            <w:ind w:left="19" w:right="18" w:hanging="6"/>
                            <w:jc w:val="center"/>
                            <w:rPr>
                              <w:b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E817C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15.2pt;margin-top:22.8pt;width:382.5pt;height:39.2pt;z-index:-2516597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" filled="f" stroked="f">
              <v:textbox inset="0,0,0,0">
                <w:txbxContent>
                  <w:p w14:paraId="115915A2" w14:textId="77777777" w:rsidR="00846A4B" w:rsidRDefault="0011374E">
                    <w:pPr>
                      <w:ind w:left="19" w:right="18" w:hanging="6"/>
                      <w:jc w:val="center"/>
                      <w:rPr>
                        <w:b/>
                        <w:sz w:val="20"/>
                        <w:szCs w:val="20"/>
                        <w:lang w:val="en-GB"/>
                      </w:rPr>
                    </w:pPr>
                    <w:r>
                      <w:rPr>
                        <w:b/>
                        <w:sz w:val="20"/>
                        <w:szCs w:val="20"/>
                        <w:lang w:val="en-GB"/>
                      </w:rPr>
                      <w:t>“COVID Complementary measure - Support to SME in Montenegro”</w:t>
                    </w:r>
                  </w:p>
                  <w:p w14:paraId="219FA6F2" w14:textId="77777777" w:rsidR="00846A4B" w:rsidRDefault="0011374E">
                    <w:pPr>
                      <w:ind w:left="19" w:right="18" w:hanging="6"/>
                      <w:jc w:val="center"/>
                      <w:rPr>
                        <w:b/>
                        <w:sz w:val="20"/>
                        <w:szCs w:val="20"/>
                        <w:lang w:val="en-GB"/>
                      </w:rPr>
                    </w:pPr>
                    <w:r>
                      <w:rPr>
                        <w:b/>
                        <w:sz w:val="20"/>
                        <w:szCs w:val="20"/>
                        <w:lang w:val="en-GB"/>
                      </w:rPr>
                      <w:t>SIEA 2018 Lot2</w:t>
                    </w:r>
                  </w:p>
                  <w:p w14:paraId="04D44325" w14:textId="77777777" w:rsidR="00846A4B" w:rsidRDefault="0011374E">
                    <w:pPr>
                      <w:ind w:left="19" w:right="18" w:hanging="6"/>
                      <w:jc w:val="center"/>
                      <w:rPr>
                        <w:b/>
                        <w:sz w:val="20"/>
                        <w:szCs w:val="20"/>
                        <w:lang w:val="en-GB"/>
                      </w:rPr>
                    </w:pPr>
                    <w:r>
                      <w:rPr>
                        <w:rFonts w:ascii="Calibri" w:hAnsi="Calibri"/>
                        <w:b/>
                        <w:sz w:val="20"/>
                        <w:szCs w:val="20"/>
                        <w:lang w:eastAsia="ar-SA"/>
                      </w:rPr>
                      <w:t>EuropeAid/138778/DH/SER/Multi</w:t>
                    </w:r>
                  </w:p>
                  <w:p w14:paraId="5E20A2E1" w14:textId="77777777" w:rsidR="00846A4B" w:rsidRDefault="00846A4B">
                    <w:pPr>
                      <w:ind w:left="19" w:right="18" w:hanging="6"/>
                      <w:jc w:val="center"/>
                      <w:rPr>
                        <w:b/>
                        <w:sz w:val="20"/>
                        <w:szCs w:val="20"/>
                        <w:lang w:val="en-GB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087BE7"/>
    <w:multiLevelType w:val="multilevel"/>
    <w:tmpl w:val="1D087BE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21F88"/>
    <w:multiLevelType w:val="multilevel"/>
    <w:tmpl w:val="21821F8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147BFF"/>
    <w:multiLevelType w:val="multilevel"/>
    <w:tmpl w:val="35147BF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457C7C"/>
    <w:multiLevelType w:val="singleLevel"/>
    <w:tmpl w:val="72457C7C"/>
    <w:lvl w:ilvl="0">
      <w:start w:val="1"/>
      <w:numFmt w:val="bullet"/>
      <w:pStyle w:val="ListBullet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768E7832"/>
    <w:multiLevelType w:val="hybridMultilevel"/>
    <w:tmpl w:val="DA2C7A2C"/>
    <w:lvl w:ilvl="0" w:tplc="0332DF7A">
      <w:start w:val="1"/>
      <w:numFmt w:val="decimalZero"/>
      <w:lvlText w:val="%1."/>
      <w:lvlJc w:val="left"/>
      <w:pPr>
        <w:ind w:left="720" w:hanging="360"/>
      </w:pPr>
      <w:rPr>
        <w:rFonts w:hint="default"/>
        <w:color w:val="25252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1A71B9"/>
    <w:multiLevelType w:val="multilevel"/>
    <w:tmpl w:val="771A71B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hyphenationZone w:val="425"/>
  <w:drawingGridHorizontalSpacing w:val="11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MzExMLcwsDQxMjVS0lEKTi0uzszPAykwNKoFAPqb8q0tAAAA"/>
  </w:docVars>
  <w:rsids>
    <w:rsidRoot w:val="00172A27"/>
    <w:rsid w:val="00005ED8"/>
    <w:rsid w:val="00027E6B"/>
    <w:rsid w:val="00035EBB"/>
    <w:rsid w:val="000419DB"/>
    <w:rsid w:val="00060FF5"/>
    <w:rsid w:val="000835F3"/>
    <w:rsid w:val="000D435B"/>
    <w:rsid w:val="000D74A2"/>
    <w:rsid w:val="000E5ADC"/>
    <w:rsid w:val="000F3B3B"/>
    <w:rsid w:val="0011374E"/>
    <w:rsid w:val="001154B6"/>
    <w:rsid w:val="00140075"/>
    <w:rsid w:val="00172327"/>
    <w:rsid w:val="00172A27"/>
    <w:rsid w:val="00173319"/>
    <w:rsid w:val="001B6CA7"/>
    <w:rsid w:val="001C47B8"/>
    <w:rsid w:val="001E2C34"/>
    <w:rsid w:val="001F0E42"/>
    <w:rsid w:val="001F6163"/>
    <w:rsid w:val="00211AE7"/>
    <w:rsid w:val="0023452B"/>
    <w:rsid w:val="00247532"/>
    <w:rsid w:val="00253D24"/>
    <w:rsid w:val="002731CD"/>
    <w:rsid w:val="002800AC"/>
    <w:rsid w:val="002B0039"/>
    <w:rsid w:val="002F180E"/>
    <w:rsid w:val="00312900"/>
    <w:rsid w:val="00321323"/>
    <w:rsid w:val="00334740"/>
    <w:rsid w:val="00352261"/>
    <w:rsid w:val="00370388"/>
    <w:rsid w:val="00375B01"/>
    <w:rsid w:val="00383509"/>
    <w:rsid w:val="003A141C"/>
    <w:rsid w:val="003A461A"/>
    <w:rsid w:val="003B4FD5"/>
    <w:rsid w:val="003C0482"/>
    <w:rsid w:val="003C0B75"/>
    <w:rsid w:val="003D062E"/>
    <w:rsid w:val="003E1013"/>
    <w:rsid w:val="004020E2"/>
    <w:rsid w:val="00403CE9"/>
    <w:rsid w:val="00462E24"/>
    <w:rsid w:val="00485D9B"/>
    <w:rsid w:val="00504060"/>
    <w:rsid w:val="0054050C"/>
    <w:rsid w:val="00566DF6"/>
    <w:rsid w:val="00576071"/>
    <w:rsid w:val="005A0A31"/>
    <w:rsid w:val="005B40A2"/>
    <w:rsid w:val="005E6100"/>
    <w:rsid w:val="00600115"/>
    <w:rsid w:val="00611B0F"/>
    <w:rsid w:val="00613BAA"/>
    <w:rsid w:val="00625ACE"/>
    <w:rsid w:val="006371D6"/>
    <w:rsid w:val="00647C25"/>
    <w:rsid w:val="00666EE5"/>
    <w:rsid w:val="00681405"/>
    <w:rsid w:val="00695E46"/>
    <w:rsid w:val="006D61CD"/>
    <w:rsid w:val="006D7498"/>
    <w:rsid w:val="006E3570"/>
    <w:rsid w:val="00706143"/>
    <w:rsid w:val="0074000E"/>
    <w:rsid w:val="00767667"/>
    <w:rsid w:val="00773A81"/>
    <w:rsid w:val="00774A91"/>
    <w:rsid w:val="00791D2D"/>
    <w:rsid w:val="00795AEB"/>
    <w:rsid w:val="00797C68"/>
    <w:rsid w:val="007B357F"/>
    <w:rsid w:val="007D11E7"/>
    <w:rsid w:val="007E3B4D"/>
    <w:rsid w:val="007F3318"/>
    <w:rsid w:val="00804261"/>
    <w:rsid w:val="00811BB0"/>
    <w:rsid w:val="008215D0"/>
    <w:rsid w:val="008459AD"/>
    <w:rsid w:val="00846A4B"/>
    <w:rsid w:val="00886622"/>
    <w:rsid w:val="008B240A"/>
    <w:rsid w:val="008C33F1"/>
    <w:rsid w:val="008D6CD8"/>
    <w:rsid w:val="008E3D77"/>
    <w:rsid w:val="00903346"/>
    <w:rsid w:val="009113A1"/>
    <w:rsid w:val="00936471"/>
    <w:rsid w:val="00946FD4"/>
    <w:rsid w:val="00956EFC"/>
    <w:rsid w:val="009927B5"/>
    <w:rsid w:val="009B2B90"/>
    <w:rsid w:val="009C0E0E"/>
    <w:rsid w:val="009D0827"/>
    <w:rsid w:val="00A30B6B"/>
    <w:rsid w:val="00A439A4"/>
    <w:rsid w:val="00A658CE"/>
    <w:rsid w:val="00AA3C7F"/>
    <w:rsid w:val="00AA3FCA"/>
    <w:rsid w:val="00AC79A4"/>
    <w:rsid w:val="00AD735C"/>
    <w:rsid w:val="00AE4B14"/>
    <w:rsid w:val="00B013F2"/>
    <w:rsid w:val="00B06EA5"/>
    <w:rsid w:val="00B26933"/>
    <w:rsid w:val="00B63577"/>
    <w:rsid w:val="00B74AF0"/>
    <w:rsid w:val="00B96CD3"/>
    <w:rsid w:val="00B9778A"/>
    <w:rsid w:val="00BE00FB"/>
    <w:rsid w:val="00BF0CC8"/>
    <w:rsid w:val="00BF1A18"/>
    <w:rsid w:val="00C000CD"/>
    <w:rsid w:val="00C0101A"/>
    <w:rsid w:val="00C51D8C"/>
    <w:rsid w:val="00C55F8D"/>
    <w:rsid w:val="00C71641"/>
    <w:rsid w:val="00C81E89"/>
    <w:rsid w:val="00CB6B05"/>
    <w:rsid w:val="00CD256B"/>
    <w:rsid w:val="00D004F6"/>
    <w:rsid w:val="00D41F35"/>
    <w:rsid w:val="00D44462"/>
    <w:rsid w:val="00D5355E"/>
    <w:rsid w:val="00D561BB"/>
    <w:rsid w:val="00D71DA5"/>
    <w:rsid w:val="00D841FF"/>
    <w:rsid w:val="00DA0203"/>
    <w:rsid w:val="00DC0EB2"/>
    <w:rsid w:val="00DC5F34"/>
    <w:rsid w:val="00DD6F3D"/>
    <w:rsid w:val="00E04511"/>
    <w:rsid w:val="00E17E85"/>
    <w:rsid w:val="00E37E66"/>
    <w:rsid w:val="00E67D7A"/>
    <w:rsid w:val="00E8226D"/>
    <w:rsid w:val="00EB2013"/>
    <w:rsid w:val="00EB5A36"/>
    <w:rsid w:val="00EC0976"/>
    <w:rsid w:val="00ED1F72"/>
    <w:rsid w:val="00EE672B"/>
    <w:rsid w:val="00EF22CF"/>
    <w:rsid w:val="00EF5635"/>
    <w:rsid w:val="00F01523"/>
    <w:rsid w:val="00F068D3"/>
    <w:rsid w:val="00F1530B"/>
    <w:rsid w:val="00F43EBB"/>
    <w:rsid w:val="00F6372D"/>
    <w:rsid w:val="00F66D5B"/>
    <w:rsid w:val="00F800EF"/>
    <w:rsid w:val="00F80D59"/>
    <w:rsid w:val="00FC71B4"/>
    <w:rsid w:val="00FC7CA1"/>
    <w:rsid w:val="031418F0"/>
    <w:rsid w:val="0559114E"/>
    <w:rsid w:val="066D5700"/>
    <w:rsid w:val="0AA40A61"/>
    <w:rsid w:val="0EBC2521"/>
    <w:rsid w:val="12EC0194"/>
    <w:rsid w:val="14045E5A"/>
    <w:rsid w:val="14325E35"/>
    <w:rsid w:val="1512030D"/>
    <w:rsid w:val="15EA1182"/>
    <w:rsid w:val="18360DD0"/>
    <w:rsid w:val="1CDE66DB"/>
    <w:rsid w:val="20922D10"/>
    <w:rsid w:val="21B52CFF"/>
    <w:rsid w:val="23B52886"/>
    <w:rsid w:val="260C3F04"/>
    <w:rsid w:val="268720A5"/>
    <w:rsid w:val="2A5A4AD8"/>
    <w:rsid w:val="2BFF468C"/>
    <w:rsid w:val="2E813F71"/>
    <w:rsid w:val="33A45F37"/>
    <w:rsid w:val="34381B63"/>
    <w:rsid w:val="360032B8"/>
    <w:rsid w:val="37D73BD2"/>
    <w:rsid w:val="3915262A"/>
    <w:rsid w:val="39231D27"/>
    <w:rsid w:val="392D3D20"/>
    <w:rsid w:val="3A335C35"/>
    <w:rsid w:val="3EDF240D"/>
    <w:rsid w:val="463D6611"/>
    <w:rsid w:val="468E242F"/>
    <w:rsid w:val="4773424F"/>
    <w:rsid w:val="47C55FFE"/>
    <w:rsid w:val="47FF7B74"/>
    <w:rsid w:val="4B774FCB"/>
    <w:rsid w:val="4F376B26"/>
    <w:rsid w:val="51BB0719"/>
    <w:rsid w:val="52D52AEE"/>
    <w:rsid w:val="5492083A"/>
    <w:rsid w:val="55300339"/>
    <w:rsid w:val="562156F5"/>
    <w:rsid w:val="56D72929"/>
    <w:rsid w:val="57BE7453"/>
    <w:rsid w:val="5CC810FE"/>
    <w:rsid w:val="5E3D1946"/>
    <w:rsid w:val="5F7E4D8D"/>
    <w:rsid w:val="635A12B4"/>
    <w:rsid w:val="641C643A"/>
    <w:rsid w:val="66D1325F"/>
    <w:rsid w:val="6A1432CD"/>
    <w:rsid w:val="6CA27A6F"/>
    <w:rsid w:val="6D295916"/>
    <w:rsid w:val="6DA210B8"/>
    <w:rsid w:val="6F7079DC"/>
    <w:rsid w:val="736A594E"/>
    <w:rsid w:val="74BC7AF2"/>
    <w:rsid w:val="773A3CA6"/>
    <w:rsid w:val="783625CD"/>
    <w:rsid w:val="78CA7895"/>
    <w:rsid w:val="79413926"/>
    <w:rsid w:val="7A08648B"/>
    <w:rsid w:val="7A726BF9"/>
    <w:rsid w:val="7D11658A"/>
    <w:rsid w:val="7FFA33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258A880"/>
  <w15:docId w15:val="{C2381730-18BA-494D-9C36-E49A6B306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36"/>
        <w:tab w:val="right" w:pos="9072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36"/>
        <w:tab w:val="right" w:pos="9072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paragraph" w:styleId="ListBullet">
    <w:name w:val="List Bullet"/>
    <w:basedOn w:val="Normal"/>
    <w:uiPriority w:val="99"/>
    <w:semiHidden/>
    <w:unhideWhenUsed/>
    <w:qFormat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797"/>
        <w:tab w:val="left" w:pos="798"/>
        <w:tab w:val="right" w:leader="dot" w:pos="9868"/>
      </w:tabs>
      <w:spacing w:before="97" w:line="250" w:lineRule="exact"/>
    </w:pPr>
    <w:rPr>
      <w:b/>
      <w:bCs/>
      <w:color w:val="231F20"/>
      <w:sz w:val="20"/>
      <w:szCs w:val="20"/>
    </w:rPr>
  </w:style>
  <w:style w:type="paragraph" w:styleId="TOC2">
    <w:name w:val="toc 2"/>
    <w:basedOn w:val="Normal"/>
    <w:next w:val="Normal"/>
    <w:uiPriority w:val="1"/>
    <w:qFormat/>
    <w:pPr>
      <w:spacing w:line="242" w:lineRule="exact"/>
      <w:ind w:left="1477" w:hanging="680"/>
    </w:pPr>
    <w:rPr>
      <w:rFonts w:ascii="Cambria" w:eastAsia="Cambria" w:hAnsi="Cambria" w:cs="Cambria"/>
      <w:lang w:bidi="ar-SA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Arial" w:hAnsi="Arial" w:cs="Arial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eastAsia="Arial" w:hAnsi="Arial" w:cs="Arial"/>
      <w:lang w:bidi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sl-SI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Arial" w:eastAsia="Arial" w:hAnsi="Arial" w:cs="Arial"/>
      <w:lang w:bidi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Arial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8</Words>
  <Characters>1358</Characters>
  <Application>Microsoft Office Word</Application>
  <DocSecurity>0</DocSecurity>
  <Lines>11</Lines>
  <Paragraphs>3</Paragraphs>
  <ScaleCrop>false</ScaleCrop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lavica Nikolic</cp:lastModifiedBy>
  <cp:revision>2</cp:revision>
  <cp:lastPrinted>2023-05-26T10:22:00Z</cp:lastPrinted>
  <dcterms:created xsi:type="dcterms:W3CDTF">2023-05-28T08:32:00Z</dcterms:created>
  <dcterms:modified xsi:type="dcterms:W3CDTF">2023-05-28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1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7-05T00:00:00Z</vt:filetime>
  </property>
  <property fmtid="{D5CDD505-2E9C-101B-9397-08002B2CF9AE}" pid="5" name="KSOProductBuildVer">
    <vt:lpwstr>2057-11.2.0.11537</vt:lpwstr>
  </property>
  <property fmtid="{D5CDD505-2E9C-101B-9397-08002B2CF9AE}" pid="6" name="ICV">
    <vt:lpwstr>341507E0C603442F8155A651A180476F</vt:lpwstr>
  </property>
</Properties>
</file>